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Abidjan</w:t>
      </w:r>
    </w:p>
    <w:bookmarkStart w:id="21" w:name="Xf0f37a3eb572b8e35818ae3fdce73fa3651ce97"/>
    <w:p>
      <w:pPr>
        <w:pStyle w:val="Heading1"/>
      </w:pPr>
      <w:r>
        <w:t xml:space="preserve">Internship Application Letter for Carpenter Position in Abidjan, Ivory Coast</w:t>
      </w:r>
    </w:p>
    <w:p>
      <w:pPr>
        <w:pStyle w:val="FirstParagraph"/>
      </w:pPr>
      <w:r>
        <w:t xml:space="preserve">[Your Full Name]</w:t>
      </w:r>
      <w:r>
        <w:br/>
      </w:r>
      <w:r>
        <w:t xml:space="preserve">[Your Address]</w:t>
      </w:r>
      <w:r>
        <w:br/>
      </w:r>
      <w:r>
        <w:t xml:space="preserve">Abidjan, Ivory Coast</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idjan, Ivory Coast</w:t>
      </w:r>
    </w:p>
    <w:bookmarkStart w:id="20" w:name="X26cfe4440ded6e206a8a04e397d481f36a30c57"/>
    <w:p>
      <w:pPr>
        <w:pStyle w:val="Heading2"/>
      </w:pPr>
      <w:r>
        <w:t xml:space="preserve">Subject: Application for Carpentry Internship Position</w:t>
      </w:r>
    </w:p>
    <w:p>
      <w:pPr>
        <w:pStyle w:val="FirstParagraph"/>
      </w:pPr>
      <w:r>
        <w:t xml:space="preserve">Dear Hiring Manager,</w:t>
      </w:r>
    </w:p>
    <w:p>
      <w:pPr>
        <w:pStyle w:val="BodyText"/>
      </w:pPr>
      <w:r>
        <w:t xml:space="preserve">I am writing this formal Internship Application Letter to express my enthusiastic interest in the Carpentry Internship opportunity at your esteemed construction company in Abidjan, Ivory Coast. As a dedicated and skilled artisan with hands-on experience in traditional and contemporary carpentry techniques, I am deeply committed to contributing to the vibrant construction landscape of Ivory Coast while further developing my professional expertise within your organization. Having grown up in the cultural melting pot of Abidjan, I have always admired how local craftsmanship harmonizes with modern architectural demands—a synergy I am eager to support through this internship.</w:t>
      </w:r>
    </w:p>
    <w:p>
      <w:pPr>
        <w:pStyle w:val="BodyText"/>
      </w:pPr>
      <w:r>
        <w:t xml:space="preserve">My journey in carpentry began during my vocational training at the National Institute of Technical Education (INFT) in Abidjan, where I completed a three-year specialized program in Woodworking and Construction Techniques. This rigorous curriculum provided me with comprehensive knowledge of timber selection, joinery methods, structural safety standards, and precision measurement systems. Throughout my studies, I consistently demonstrated exceptional proficiency in creating intricate wooden frameworks for residential projects while adhering to both local building codes and international quality benchmarks. My final-year project—a custom-designed community center for a youth organization in Yopougon district—required me to manage material procurement from regional suppliers, coordinate with masons on structural integration, and oversee the installation of traditional Ivorian woodcarving elements alongside modern cabinetry. This experience solidified my understanding of how carpentry serves as both an art form and a critical technical component in Ivory Coast's development.</w:t>
      </w:r>
    </w:p>
    <w:p>
      <w:pPr>
        <w:pStyle w:val="BodyText"/>
      </w:pPr>
      <w:r>
        <w:t xml:space="preserve">What excites me most about applying for this Internship Application is the opportunity to contribute to Abidjan's evolving urban fabric. As the economic capital of Ivory Coast, Abidjan is experiencing unprecedented growth with ambitious infrastructure projects like the Abidjan Metro expansion and luxury housing developments in Plateau and Marcory districts. I am particularly drawn to your company's reputation for integrating sustainable practices into carpentry work—such as using locally sourced mahogany and iroko wood from certified forests near Bouaké—and its commitment to training the next generation of skilled artisans. In Ivory Coast Abidjan, where craftsmanship preservation meets modern construction demands, I believe this internship represents the ideal platform to apply my technical skills while learning from industry veterans who understand the unique challenges of West African building environments.</w:t>
      </w:r>
    </w:p>
    <w:p>
      <w:pPr>
        <w:pStyle w:val="BodyText"/>
      </w:pPr>
      <w:r>
        <w:t xml:space="preserve">My practical experience extends beyond formal education. For the past two years, I have worked as a junior carpenter with "Atelier Bois de l'Émeraude," a respected workshop in Abidjan that specializes in bespoke furniture for high-end residential clients. There, I mastered advanced techniques including hand-carving of traditional African motifs (like the iconic "Kente cloth" patterns adapted to wooden surfaces), precise template creation for complex architectural features, and safety-compliant use of both manual tools and power equipment. I am proficient in reading blueprints, operating saws, chisels, planes and sanders with equal confidence. Notably, during the 2022 renovation of the Cocody Cultural Center—a project celebrated for blending historical preservation with modern functionality—I contributed to restoring heritage wooden doors using traditional joinery methods that required meticulous attention to detail. This project exemplified how skilled carpentry directly preserves Ivory Coast's cultural identity while serving contemporary needs.</w:t>
      </w:r>
    </w:p>
    <w:p>
      <w:pPr>
        <w:pStyle w:val="BodyText"/>
      </w:pPr>
      <w:r>
        <w:t xml:space="preserve">I also possess strong cross-cultural communication skills developed through collaborative projects across Abidjan's diverse neighborhoods. Having worked with teams comprising French, Malian, and Ivorian artisans at the "Carpenters' Guild of Abidjan" initiative, I understand the importance of clear communication in multicultural workspaces. My fluency in French (professional), English (business), and Baoulé (local language) enables me to effectively bridge gaps between international standards and local craftsmanship traditions. This linguistic versatility is particularly valuable when sourcing materials from regional markets or coordinating with community stakeholders on heritage projects throughout Ivory Coast Abidjan.</w:t>
      </w:r>
    </w:p>
    <w:p>
      <w:pPr>
        <w:pStyle w:val="BodyText"/>
      </w:pPr>
      <w:r>
        <w:t xml:space="preserve">What sets me apart as a candidate for this Carpentry Internship is my unwavering commitment to sustainability—a value increasingly critical in Ivory Coast's construction sector. I actively pursue knowledge about eco-friendly practices, such as using non-toxic finishes approved by the Ivorian Ministry of Environment and exploring alternative materials like bamboo composites for coastal projects where wood durability is challenged. My research on sustainable woodworking techniques has been documented in a portfolio available upon request, which includes case studies from my work with "Forêt et Patrimoine," an NGO promoting responsible timber use in the Comoé region. I am eager to apply these principles under your company's guidance while learning how large-scale projects in Abidjan balance environmental responsibility with project timelines.</w:t>
      </w:r>
    </w:p>
    <w:p>
      <w:pPr>
        <w:pStyle w:val="BodyText"/>
      </w:pPr>
      <w:r>
        <w:t xml:space="preserve">I recognize that success as a Carpenter in Ivory Coast Abidjan requires more than technical skill—it demands cultural sensitivity, adaptability to tropical climate challenges (like humidity management), and respect for local traditions. My upbringing in the bustling streets of Abidjan has taught me to navigate these complexities with humility. For example, during my apprenticeship at a family-run workshop in Treichville, I learned to adjust traditional mortise-and-tenon joinery techniques for Abidjan's humid conditions by incorporating natural resins from local trees. This experience reinforced that meaningful carpentry must honor both ancestral knowledge and modern innovation—a philosophy I would bring to your internship program.</w:t>
      </w:r>
    </w:p>
    <w:p>
      <w:pPr>
        <w:pStyle w:val="BodyText"/>
      </w:pPr>
      <w:r>
        <w:t xml:space="preserve">Moreover, I am deeply motivated by Ivory Coast's vision to become a regional construction hub. With initiatives like the "Abidjan 2030" development plan prioritizing infrastructure, there is an urgent need for skilled artisans who understand both global best practices and local contexts. This internship would allow me to contribute meaningfully while gaining exposure to large-scale projects such as the upcoming Abidjan International Airport expansion. I am prepared to commit fully to this learning experience—offering 40 hours per week during the six-month program, with flexible availability for on-site training in your workshops across Abidjan.</w:t>
      </w:r>
    </w:p>
    <w:p>
      <w:pPr>
        <w:pStyle w:val="BodyText"/>
      </w:pPr>
      <w:r>
        <w:t xml:space="preserve">Thank you for considering my application. I have attached my resume detailing additional projects and references from local woodworking professionals. I welcome the opportunity to discuss how my skills in traditional craftsmanship, technical precision, and cultural awareness align with your company's mission during an interview at your convenience. The prospect of developing as a Carpenter within Ivory Coast Abidjan's dynamic construction industry fills me with genuine excitement, and I am confident that this Internship Application Letter only begins to convey my dedication to contributing value from day on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Abidjan</dc:title>
  <dc:creator/>
  <dc:language>en</dc:language>
  <cp:keywords/>
  <dcterms:created xsi:type="dcterms:W3CDTF">2025-12-08T05:43:35Z</dcterms:created>
  <dcterms:modified xsi:type="dcterms:W3CDTF">2025-12-08T05:43:35Z</dcterms:modified>
</cp:coreProperties>
</file>

<file path=docProps/custom.xml><?xml version="1.0" encoding="utf-8"?>
<Properties xmlns="http://schemas.openxmlformats.org/officeDocument/2006/custom-properties" xmlns:vt="http://schemas.openxmlformats.org/officeDocument/2006/docPropsVTypes"/>
</file>